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usc blanc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alpha-iso-methylionone, benzyl salicylate, HYDROXYCITRONELLAL, citronellol, linalool,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opentadeca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02-72-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95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ldehyde. Musk.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bodyweight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decanone (502-72-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decanone (502-72-7)</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100 mg/kg bodyweight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usc blanc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decanone (502-72-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7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usc blanc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decanone (502-72-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 ; linalo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alpha-iso-methylionone, benzyl salicylate, HYDROXYCITRONELLAL, citronellol, linalool, coumari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8/2026 (Revision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usc blanc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usc blanc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9/2026   Revision date: 6/18/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46E68B2-EA85-42FE-A295-8EEB4464DA1D}"/>
</file>

<file path=customXml/itemProps3.xml><?xml version="1.0" encoding="utf-8"?>
<ds:datastoreItem xmlns:ds="http://schemas.openxmlformats.org/officeDocument/2006/customXml" ds:itemID="{B5F6525E-93AC-4047-AC9F-3E1D31B70EAC}"/>
</file>

<file path=customXml/itemProps4.xml><?xml version="1.0" encoding="utf-8"?>
<ds:datastoreItem xmlns:ds="http://schemas.openxmlformats.org/officeDocument/2006/customXml" ds:itemID="{C5A3D7C4-608C-43DE-B847-45D87773D26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